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819980" w14:textId="1A9197DD" w:rsidR="00203372" w:rsidRPr="005F45AA" w:rsidRDefault="00203372" w:rsidP="009976B0">
      <w:pPr>
        <w:jc w:val="center"/>
        <w:rPr>
          <w:sz w:val="32"/>
          <w:szCs w:val="32"/>
        </w:rPr>
      </w:pPr>
      <w:r w:rsidRPr="005F45AA">
        <w:rPr>
          <w:b/>
          <w:bCs/>
          <w:sz w:val="32"/>
          <w:szCs w:val="32"/>
        </w:rPr>
        <w:t xml:space="preserve">Project Milestones Details for </w:t>
      </w:r>
      <w:r w:rsidR="00D974FA">
        <w:rPr>
          <w:b/>
          <w:bCs/>
          <w:sz w:val="32"/>
          <w:szCs w:val="32"/>
        </w:rPr>
        <w:t>AIML</w:t>
      </w:r>
      <w:r w:rsidR="006D3E9C" w:rsidRPr="005F45AA">
        <w:rPr>
          <w:b/>
          <w:bCs/>
          <w:sz w:val="32"/>
          <w:szCs w:val="32"/>
        </w:rPr>
        <w:t xml:space="preserve"> CSE211</w:t>
      </w:r>
      <w:r w:rsidR="0056083E" w:rsidRPr="005F45AA">
        <w:rPr>
          <w:b/>
          <w:bCs/>
          <w:sz w:val="32"/>
          <w:szCs w:val="32"/>
        </w:rPr>
        <w:t xml:space="preserve"> (</w:t>
      </w:r>
      <w:r w:rsidR="005108C8">
        <w:rPr>
          <w:b/>
          <w:bCs/>
          <w:sz w:val="32"/>
          <w:szCs w:val="32"/>
        </w:rPr>
        <w:t>20</w:t>
      </w:r>
      <w:r w:rsidR="0056083E" w:rsidRPr="005F45AA">
        <w:rPr>
          <w:b/>
          <w:bCs/>
          <w:sz w:val="32"/>
          <w:szCs w:val="32"/>
        </w:rPr>
        <w:t xml:space="preserve"> Marks)</w:t>
      </w:r>
      <w:r w:rsidR="00C10796">
        <w:rPr>
          <w:b/>
          <w:bCs/>
          <w:sz w:val="32"/>
          <w:szCs w:val="32"/>
        </w:rPr>
        <w:t xml:space="preserve"> </w:t>
      </w:r>
    </w:p>
    <w:p w14:paraId="24129E18" w14:textId="77777777" w:rsidR="009976B0" w:rsidRDefault="009976B0" w:rsidP="00203372">
      <w:pPr>
        <w:rPr>
          <w:b/>
          <w:bCs/>
        </w:rPr>
      </w:pPr>
    </w:p>
    <w:p w14:paraId="5904B0BF" w14:textId="7EBAA3C3" w:rsidR="00511061" w:rsidRDefault="00203372" w:rsidP="00203372">
      <w:pPr>
        <w:rPr>
          <w:b/>
          <w:bCs/>
        </w:rPr>
      </w:pPr>
      <w:r w:rsidRPr="00203372">
        <w:rPr>
          <w:b/>
          <w:bCs/>
        </w:rPr>
        <w:t>Milestone 1</w:t>
      </w:r>
      <w:r w:rsidR="00464B54">
        <w:t>—</w:t>
      </w:r>
      <w:r w:rsidR="00B2021C">
        <w:t>2</w:t>
      </w:r>
      <w:r w:rsidR="00511061">
        <w:t xml:space="preserve"> Marks</w:t>
      </w:r>
    </w:p>
    <w:p w14:paraId="6CEB96F0" w14:textId="06A5C353" w:rsidR="00203372" w:rsidRPr="00511061" w:rsidRDefault="00987E31" w:rsidP="00511061">
      <w:pPr>
        <w:pStyle w:val="ListParagraph"/>
        <w:numPr>
          <w:ilvl w:val="0"/>
          <w:numId w:val="3"/>
        </w:numPr>
        <w:rPr>
          <w:b/>
          <w:bCs/>
        </w:rPr>
      </w:pPr>
      <w:r w:rsidRPr="00987E31">
        <w:t>Group formation and Problem</w:t>
      </w:r>
      <w:r w:rsidR="00203372" w:rsidRPr="00987E31">
        <w:t xml:space="preserve"> statement Identification</w:t>
      </w:r>
      <w:r w:rsidR="00511061">
        <w:t xml:space="preserve"> (Group </w:t>
      </w:r>
      <w:r w:rsidR="001F0DB4">
        <w:t>contains</w:t>
      </w:r>
      <w:r w:rsidR="00511061">
        <w:t xml:space="preserve"> Min 1 and Max 3 Students)</w:t>
      </w:r>
      <w:r w:rsidR="00203372">
        <w:t xml:space="preserve"> </w:t>
      </w:r>
    </w:p>
    <w:p w14:paraId="692BE3C3" w14:textId="389B1573" w:rsidR="00203372" w:rsidRDefault="00203372" w:rsidP="0056083E">
      <w:pPr>
        <w:pStyle w:val="ListParagraph"/>
        <w:numPr>
          <w:ilvl w:val="0"/>
          <w:numId w:val="3"/>
        </w:numPr>
      </w:pPr>
      <w:r>
        <w:t>Title with few lines of descriptions</w:t>
      </w:r>
      <w:r w:rsidR="00987E31">
        <w:t>.</w:t>
      </w:r>
      <w:r w:rsidR="00AB45D8">
        <w:t xml:space="preserve"> (</w:t>
      </w:r>
      <w:r w:rsidR="00B2021C">
        <w:t>1</w:t>
      </w:r>
      <w:r w:rsidR="00A07E50">
        <w:t>.5</w:t>
      </w:r>
      <w:r w:rsidR="00AB45D8">
        <w:t xml:space="preserve"> </w:t>
      </w:r>
      <w:r w:rsidR="002D3DD4">
        <w:t>Marks</w:t>
      </w:r>
      <w:r w:rsidR="00AB45D8">
        <w:t>)</w:t>
      </w:r>
    </w:p>
    <w:p w14:paraId="75F1E955" w14:textId="0666693B" w:rsidR="00AB45D8" w:rsidRDefault="00AB45D8" w:rsidP="00AB45D8">
      <w:pPr>
        <w:pStyle w:val="ListParagraph"/>
        <w:numPr>
          <w:ilvl w:val="0"/>
          <w:numId w:val="3"/>
        </w:numPr>
      </w:pPr>
      <w:r>
        <w:t>Source of Project</w:t>
      </w:r>
      <w:r w:rsidR="00A07E50">
        <w:t xml:space="preserve"> </w:t>
      </w:r>
      <w:r>
        <w:sym w:font="Wingdings" w:char="F0E0"/>
      </w:r>
      <w:r>
        <w:t xml:space="preserve"> Infosys/IDB/Microsoft/Any other company Website Link/Kaggle challenge /Hackathon Challenge / SIH/</w:t>
      </w:r>
      <w:r w:rsidR="00511061">
        <w:t>additional (</w:t>
      </w:r>
      <w:r>
        <w:t>0.5</w:t>
      </w:r>
      <w:r w:rsidR="00464B54">
        <w:t xml:space="preserve"> </w:t>
      </w:r>
      <w:r w:rsidR="002D3DD4">
        <w:t>Marks</w:t>
      </w:r>
      <w:r>
        <w:t>)</w:t>
      </w:r>
    </w:p>
    <w:p w14:paraId="12DC3F35" w14:textId="2CC66ECD" w:rsidR="00203372" w:rsidRDefault="00987E31" w:rsidP="00511061">
      <w:pPr>
        <w:pStyle w:val="ListParagraph"/>
        <w:numPr>
          <w:ilvl w:val="0"/>
          <w:numId w:val="3"/>
        </w:numPr>
      </w:pPr>
      <w:r>
        <w:t>Submission Via LMS</w:t>
      </w:r>
      <w:r w:rsidR="00511061">
        <w:t>: Tentative Date</w:t>
      </w:r>
      <w:r w:rsidR="00290DCC">
        <w:t xml:space="preserve">: </w:t>
      </w:r>
      <w:r w:rsidR="0001220D">
        <w:t>8</w:t>
      </w:r>
      <w:r w:rsidR="0001220D">
        <w:rPr>
          <w:vertAlign w:val="superscript"/>
        </w:rPr>
        <w:t>th</w:t>
      </w:r>
      <w:r w:rsidR="00290DCC">
        <w:t xml:space="preserve"> of </w:t>
      </w:r>
      <w:r w:rsidR="0001220D">
        <w:t>Feb</w:t>
      </w:r>
      <w:r w:rsidR="00290DCC">
        <w:t xml:space="preserve"> 2025</w:t>
      </w:r>
    </w:p>
    <w:p w14:paraId="4A40E6E0" w14:textId="77777777" w:rsidR="00606FA7" w:rsidRDefault="00606FA7" w:rsidP="00606FA7">
      <w:pPr>
        <w:pStyle w:val="ListParagraph"/>
      </w:pPr>
    </w:p>
    <w:p w14:paraId="06D28A8C" w14:textId="618482F6" w:rsidR="008B44C4" w:rsidRDefault="00203372" w:rsidP="00203372">
      <w:r w:rsidRPr="00203372">
        <w:rPr>
          <w:b/>
          <w:bCs/>
        </w:rPr>
        <w:t xml:space="preserve">Milestone </w:t>
      </w:r>
      <w:r w:rsidR="00A06C25">
        <w:rPr>
          <w:b/>
          <w:bCs/>
        </w:rPr>
        <w:t>2</w:t>
      </w:r>
      <w:r w:rsidR="00464B54">
        <w:rPr>
          <w:b/>
          <w:bCs/>
        </w:rPr>
        <w:t xml:space="preserve"> </w:t>
      </w:r>
      <w:r w:rsidR="00464B54">
        <w:t xml:space="preserve">— </w:t>
      </w:r>
      <w:r w:rsidR="005857C5">
        <w:t>1</w:t>
      </w:r>
      <w:r w:rsidR="00174122">
        <w:t>8</w:t>
      </w:r>
      <w:r w:rsidR="008B44C4" w:rsidRPr="00511061">
        <w:t xml:space="preserve"> Mar</w:t>
      </w:r>
      <w:r w:rsidR="00AB45D8" w:rsidRPr="00511061">
        <w:t>ks</w:t>
      </w:r>
    </w:p>
    <w:p w14:paraId="18A101F2" w14:textId="2964C6A8" w:rsidR="00A06C25" w:rsidRPr="00AB45D8" w:rsidRDefault="00A06C25" w:rsidP="00A06C25">
      <w:pPr>
        <w:pStyle w:val="ListParagraph"/>
        <w:numPr>
          <w:ilvl w:val="0"/>
          <w:numId w:val="2"/>
        </w:numPr>
      </w:pPr>
      <w:r w:rsidRPr="00AB45D8">
        <w:t xml:space="preserve">Related work related to the topic </w:t>
      </w:r>
      <w:r>
        <w:t xml:space="preserve">                                                     </w:t>
      </w:r>
      <w:r w:rsidR="00EB257D">
        <w:t xml:space="preserve"> </w:t>
      </w:r>
      <w:r>
        <w:t xml:space="preserve"> (1</w:t>
      </w:r>
      <w:r w:rsidRPr="00AB45D8">
        <w:t xml:space="preserve"> </w:t>
      </w:r>
      <w:r w:rsidR="002D3DD4">
        <w:t>Marks</w:t>
      </w:r>
      <w:r>
        <w:t>)</w:t>
      </w:r>
    </w:p>
    <w:p w14:paraId="73D44E05" w14:textId="305CE1AE" w:rsidR="00A06C25" w:rsidRDefault="00A06C25" w:rsidP="00A06C25">
      <w:pPr>
        <w:pStyle w:val="ListParagraph"/>
        <w:numPr>
          <w:ilvl w:val="0"/>
          <w:numId w:val="2"/>
        </w:numPr>
      </w:pPr>
      <w:r>
        <w:t xml:space="preserve">Data Pre-processing                                                                             </w:t>
      </w:r>
      <w:r w:rsidR="00EB257D">
        <w:t xml:space="preserve"> </w:t>
      </w:r>
      <w:r>
        <w:t xml:space="preserve"> (</w:t>
      </w:r>
      <w:r w:rsidR="00753027">
        <w:t>1</w:t>
      </w:r>
      <w:r w:rsidRPr="00AB45D8">
        <w:t xml:space="preserve"> </w:t>
      </w:r>
      <w:r w:rsidR="002D3DD4">
        <w:t>Marks</w:t>
      </w:r>
      <w:r>
        <w:t>)</w:t>
      </w:r>
    </w:p>
    <w:p w14:paraId="57137AC2" w14:textId="005F705C" w:rsidR="00A06C25" w:rsidRDefault="00A06C25" w:rsidP="00A06C25">
      <w:pPr>
        <w:pStyle w:val="ListParagraph"/>
        <w:numPr>
          <w:ilvl w:val="0"/>
          <w:numId w:val="2"/>
        </w:numPr>
      </w:pPr>
      <w:r>
        <w:t xml:space="preserve">Model Creation and Testing (More than one model)                     </w:t>
      </w:r>
      <w:r w:rsidR="00753027">
        <w:t xml:space="preserve"> </w:t>
      </w:r>
      <w:r w:rsidR="00EB257D">
        <w:t xml:space="preserve"> </w:t>
      </w:r>
      <w:r>
        <w:t xml:space="preserve">(3 </w:t>
      </w:r>
      <w:r w:rsidR="002D3DD4">
        <w:t>Marks</w:t>
      </w:r>
      <w:r>
        <w:t>)</w:t>
      </w:r>
    </w:p>
    <w:p w14:paraId="0EBF388D" w14:textId="36F72DCC" w:rsidR="00AB45D8" w:rsidRDefault="008B44C4" w:rsidP="00203372">
      <w:pPr>
        <w:pStyle w:val="ListParagraph"/>
        <w:numPr>
          <w:ilvl w:val="0"/>
          <w:numId w:val="2"/>
        </w:numPr>
      </w:pPr>
      <w:r>
        <w:t>Deployment (</w:t>
      </w:r>
      <w:r w:rsidR="00E33FE1">
        <w:t>W</w:t>
      </w:r>
      <w:r>
        <w:t xml:space="preserve">ebsite or Mobile </w:t>
      </w:r>
      <w:r w:rsidR="00753027">
        <w:t xml:space="preserve">Application)  </w:t>
      </w:r>
      <w:r w:rsidR="00174122">
        <w:t xml:space="preserve">                            </w:t>
      </w:r>
      <w:r w:rsidR="00E33FE1">
        <w:t xml:space="preserve"> </w:t>
      </w:r>
      <w:r w:rsidR="00753027">
        <w:t xml:space="preserve">    </w:t>
      </w:r>
      <w:r w:rsidR="00E33FE1">
        <w:t>(</w:t>
      </w:r>
      <w:r w:rsidR="00200E51">
        <w:t>2</w:t>
      </w:r>
      <w:r w:rsidR="00F8328C">
        <w:t xml:space="preserve"> Marks)</w:t>
      </w:r>
    </w:p>
    <w:p w14:paraId="7BBE33BD" w14:textId="3C780543" w:rsidR="00203372" w:rsidRDefault="0059533A" w:rsidP="00203372">
      <w:pPr>
        <w:pStyle w:val="ListParagraph"/>
        <w:numPr>
          <w:ilvl w:val="0"/>
          <w:numId w:val="2"/>
        </w:numPr>
      </w:pPr>
      <w:r>
        <w:t>Create a GitHub repository for your project that contains the following documents:</w:t>
      </w:r>
      <w:r w:rsidR="00F8328C">
        <w:t xml:space="preserve"> (</w:t>
      </w:r>
      <w:r w:rsidR="00200E51">
        <w:t>4</w:t>
      </w:r>
      <w:r w:rsidR="00F8328C">
        <w:t xml:space="preserve"> Marks)</w:t>
      </w:r>
    </w:p>
    <w:p w14:paraId="4AD3D73D" w14:textId="29926B99" w:rsidR="00203372" w:rsidRDefault="00203372" w:rsidP="00203372">
      <w:pPr>
        <w:pStyle w:val="ListParagraph"/>
        <w:numPr>
          <w:ilvl w:val="0"/>
          <w:numId w:val="1"/>
        </w:numPr>
      </w:pPr>
      <w:r>
        <w:t>code and dataset</w:t>
      </w:r>
      <w:r w:rsidR="00EE5F64">
        <w:t xml:space="preserve"> files</w:t>
      </w:r>
      <w:r w:rsidR="00F8328C">
        <w:t xml:space="preserve"> </w:t>
      </w:r>
      <w:r w:rsidR="00AB45D8">
        <w:t>(</w:t>
      </w:r>
      <w:r w:rsidR="00F8328C">
        <w:t xml:space="preserve">0.5 </w:t>
      </w:r>
      <w:r w:rsidR="002D3DD4">
        <w:t>Marks</w:t>
      </w:r>
      <w:r w:rsidR="00AB45D8">
        <w:t>)</w:t>
      </w:r>
    </w:p>
    <w:p w14:paraId="3BF5297C" w14:textId="54C43B22" w:rsidR="00203372" w:rsidRDefault="00203372" w:rsidP="00AB45D8">
      <w:pPr>
        <w:pStyle w:val="ListParagraph"/>
        <w:numPr>
          <w:ilvl w:val="0"/>
          <w:numId w:val="1"/>
        </w:numPr>
      </w:pPr>
      <w:r>
        <w:t>PPT</w:t>
      </w:r>
      <w:r w:rsidR="00EE5F64">
        <w:t xml:space="preserve"> file</w:t>
      </w:r>
      <w:r w:rsidR="00F8328C">
        <w:t xml:space="preserve"> </w:t>
      </w:r>
      <w:r w:rsidR="00AB45D8">
        <w:t xml:space="preserve">(0.5 </w:t>
      </w:r>
      <w:r w:rsidR="002D3DD4">
        <w:t>Marks</w:t>
      </w:r>
      <w:r w:rsidR="00AB45D8">
        <w:t>)</w:t>
      </w:r>
    </w:p>
    <w:p w14:paraId="47454A38" w14:textId="3B227C13" w:rsidR="00203372" w:rsidRDefault="00203372" w:rsidP="00203372">
      <w:pPr>
        <w:pStyle w:val="ListParagraph"/>
        <w:numPr>
          <w:ilvl w:val="0"/>
          <w:numId w:val="1"/>
        </w:numPr>
      </w:pPr>
      <w:r>
        <w:t xml:space="preserve">Project Report </w:t>
      </w:r>
      <w:r w:rsidR="00AB45D8">
        <w:t>doc file</w:t>
      </w:r>
      <w:r w:rsidR="00F8328C">
        <w:t xml:space="preserve">   </w:t>
      </w:r>
      <w:r w:rsidR="00AB45D8">
        <w:t>(</w:t>
      </w:r>
      <w:r w:rsidR="00200E51">
        <w:t>3</w:t>
      </w:r>
      <w:r w:rsidR="00F8328C">
        <w:t xml:space="preserve"> </w:t>
      </w:r>
      <w:r w:rsidR="002D3DD4">
        <w:t>Marks</w:t>
      </w:r>
      <w:r w:rsidR="00AB45D8">
        <w:t>)</w:t>
      </w:r>
    </w:p>
    <w:p w14:paraId="3BF55DED" w14:textId="04004B84" w:rsidR="009A6D4E" w:rsidRDefault="00203372" w:rsidP="009A6D4E">
      <w:pPr>
        <w:pStyle w:val="ListParagraph"/>
        <w:numPr>
          <w:ilvl w:val="0"/>
          <w:numId w:val="1"/>
        </w:numPr>
      </w:pPr>
      <w:r>
        <w:t>Additional</w:t>
      </w:r>
      <w:r w:rsidR="00595CBD">
        <w:t xml:space="preserve"> files</w:t>
      </w:r>
      <w:r>
        <w:t xml:space="preserve"> if </w:t>
      </w:r>
      <w:r w:rsidR="00A0214B">
        <w:t>required.</w:t>
      </w:r>
    </w:p>
    <w:p w14:paraId="19CB73DE" w14:textId="69C51FF0" w:rsidR="009A6D4E" w:rsidRDefault="009A6D4E" w:rsidP="009A6D4E">
      <w:pPr>
        <w:pStyle w:val="ListParagraph"/>
        <w:numPr>
          <w:ilvl w:val="0"/>
          <w:numId w:val="1"/>
        </w:numPr>
      </w:pPr>
      <w:r>
        <w:t xml:space="preserve">Tentative Submission Date: 20/04/2025 Via LMS </w:t>
      </w:r>
    </w:p>
    <w:p w14:paraId="052B8129" w14:textId="1DEAC9A1" w:rsidR="00F8328C" w:rsidRDefault="00203372" w:rsidP="00AB45D8">
      <w:pPr>
        <w:pStyle w:val="ListParagraph"/>
        <w:numPr>
          <w:ilvl w:val="0"/>
          <w:numId w:val="4"/>
        </w:numPr>
      </w:pPr>
      <w:r>
        <w:t>Project</w:t>
      </w:r>
      <w:r w:rsidR="00F8328C">
        <w:t xml:space="preserve"> Demo </w:t>
      </w:r>
      <w:r w:rsidR="00AB45D8">
        <w:t>and presentation</w:t>
      </w:r>
      <w:r>
        <w:t xml:space="preserve"> </w:t>
      </w:r>
      <w:r w:rsidR="00AB45D8">
        <w:t>with Q/A</w:t>
      </w:r>
      <w:r w:rsidR="00F8328C">
        <w:t xml:space="preserve">    </w:t>
      </w:r>
      <w:r w:rsidR="00AB45D8">
        <w:t>(</w:t>
      </w:r>
      <w:r w:rsidR="00200E51">
        <w:t>7</w:t>
      </w:r>
      <w:r w:rsidR="00F8328C">
        <w:t xml:space="preserve"> </w:t>
      </w:r>
      <w:r w:rsidR="002D3DD4">
        <w:t>Marks</w:t>
      </w:r>
      <w:r w:rsidR="00AB45D8">
        <w:t>)</w:t>
      </w:r>
      <w:r w:rsidR="00DB702F">
        <w:t xml:space="preserve"> (Tentative </w:t>
      </w:r>
      <w:r w:rsidR="00410159">
        <w:t xml:space="preserve">Presentation </w:t>
      </w:r>
      <w:r w:rsidR="00DB702F">
        <w:t>Date: 21/04/2025 to 25/04/2025)</w:t>
      </w:r>
    </w:p>
    <w:p w14:paraId="71818185" w14:textId="6D65C399" w:rsidR="00511061" w:rsidRDefault="009059DB" w:rsidP="00203372">
      <w:r>
        <w:t xml:space="preserve">(Note: </w:t>
      </w:r>
      <w:r w:rsidR="00290DCC">
        <w:t>The project</w:t>
      </w:r>
      <w:r>
        <w:t xml:space="preserve"> report template will be uploaded on LMS in </w:t>
      </w:r>
      <w:r w:rsidR="00290DCC">
        <w:t xml:space="preserve">a </w:t>
      </w:r>
      <w:r>
        <w:t>few days)</w:t>
      </w:r>
    </w:p>
    <w:p w14:paraId="3C617419" w14:textId="77777777" w:rsidR="009059DB" w:rsidRDefault="009059DB" w:rsidP="00203372"/>
    <w:p w14:paraId="4E34784D" w14:textId="77777777" w:rsidR="009059DB" w:rsidRDefault="009059DB" w:rsidP="00203372"/>
    <w:p w14:paraId="466821B9" w14:textId="77777777" w:rsidR="008B44C4" w:rsidRDefault="008B44C4" w:rsidP="00203372"/>
    <w:p w14:paraId="7BE27DDB" w14:textId="77777777" w:rsidR="008B44C4" w:rsidRDefault="008B44C4" w:rsidP="00203372"/>
    <w:p w14:paraId="6F2119D4" w14:textId="77777777" w:rsidR="008B44C4" w:rsidRDefault="008B44C4" w:rsidP="00203372"/>
    <w:p w14:paraId="5FCE4948" w14:textId="0A75B9AA" w:rsidR="00951D36" w:rsidRDefault="00951D36" w:rsidP="00203372"/>
    <w:sectPr w:rsidR="00951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82310F"/>
    <w:multiLevelType w:val="hybridMultilevel"/>
    <w:tmpl w:val="2CCAC6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742EE"/>
    <w:multiLevelType w:val="hybridMultilevel"/>
    <w:tmpl w:val="F09073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40706"/>
    <w:multiLevelType w:val="hybridMultilevel"/>
    <w:tmpl w:val="467C7E4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4432C"/>
    <w:multiLevelType w:val="hybridMultilevel"/>
    <w:tmpl w:val="5B7E4F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1304169">
    <w:abstractNumId w:val="2"/>
  </w:num>
  <w:num w:numId="2" w16cid:durableId="71899439">
    <w:abstractNumId w:val="3"/>
  </w:num>
  <w:num w:numId="3" w16cid:durableId="1427386554">
    <w:abstractNumId w:val="0"/>
  </w:num>
  <w:num w:numId="4" w16cid:durableId="17371694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tTQzNDM0MrQ0MDNU0lEKTi0uzszPAykwrQUABsp65SwAAAA="/>
  </w:docVars>
  <w:rsids>
    <w:rsidRoot w:val="00203372"/>
    <w:rsid w:val="0001220D"/>
    <w:rsid w:val="00020200"/>
    <w:rsid w:val="00044D9C"/>
    <w:rsid w:val="000E6183"/>
    <w:rsid w:val="00143209"/>
    <w:rsid w:val="00174122"/>
    <w:rsid w:val="001F0DB4"/>
    <w:rsid w:val="00200E51"/>
    <w:rsid w:val="00203372"/>
    <w:rsid w:val="002617AE"/>
    <w:rsid w:val="00290DCC"/>
    <w:rsid w:val="002D3DD4"/>
    <w:rsid w:val="003809D3"/>
    <w:rsid w:val="00410159"/>
    <w:rsid w:val="0042550E"/>
    <w:rsid w:val="00464B54"/>
    <w:rsid w:val="004A5EB4"/>
    <w:rsid w:val="005108C8"/>
    <w:rsid w:val="00511061"/>
    <w:rsid w:val="0054773A"/>
    <w:rsid w:val="0056083E"/>
    <w:rsid w:val="005857C5"/>
    <w:rsid w:val="0059533A"/>
    <w:rsid w:val="00595CBD"/>
    <w:rsid w:val="005A19C8"/>
    <w:rsid w:val="005A66F9"/>
    <w:rsid w:val="005F45AA"/>
    <w:rsid w:val="00606FA7"/>
    <w:rsid w:val="006B7F7D"/>
    <w:rsid w:val="006D3E9C"/>
    <w:rsid w:val="006E02F2"/>
    <w:rsid w:val="00733C84"/>
    <w:rsid w:val="0074154E"/>
    <w:rsid w:val="00753027"/>
    <w:rsid w:val="0076232E"/>
    <w:rsid w:val="00803F22"/>
    <w:rsid w:val="008B44C4"/>
    <w:rsid w:val="009059DB"/>
    <w:rsid w:val="00927718"/>
    <w:rsid w:val="00951D36"/>
    <w:rsid w:val="009777A6"/>
    <w:rsid w:val="00984D9C"/>
    <w:rsid w:val="00987E31"/>
    <w:rsid w:val="009976B0"/>
    <w:rsid w:val="009A450B"/>
    <w:rsid w:val="009A6D4E"/>
    <w:rsid w:val="009C61B8"/>
    <w:rsid w:val="00A0214B"/>
    <w:rsid w:val="00A06C25"/>
    <w:rsid w:val="00A07E50"/>
    <w:rsid w:val="00A964BE"/>
    <w:rsid w:val="00A9725D"/>
    <w:rsid w:val="00AB45D8"/>
    <w:rsid w:val="00B2021C"/>
    <w:rsid w:val="00B40D50"/>
    <w:rsid w:val="00BA5285"/>
    <w:rsid w:val="00BB53A6"/>
    <w:rsid w:val="00C10796"/>
    <w:rsid w:val="00C54F0B"/>
    <w:rsid w:val="00C93EBF"/>
    <w:rsid w:val="00D14365"/>
    <w:rsid w:val="00D2635E"/>
    <w:rsid w:val="00D47BBE"/>
    <w:rsid w:val="00D974FA"/>
    <w:rsid w:val="00DB702F"/>
    <w:rsid w:val="00DC22F3"/>
    <w:rsid w:val="00E33FE1"/>
    <w:rsid w:val="00E454FE"/>
    <w:rsid w:val="00EB257D"/>
    <w:rsid w:val="00EE5F64"/>
    <w:rsid w:val="00F8328C"/>
    <w:rsid w:val="00FA3089"/>
    <w:rsid w:val="00FD1172"/>
    <w:rsid w:val="00FE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4BE7CA"/>
  <w15:chartTrackingRefBased/>
  <w15:docId w15:val="{47C6FB77-0EEB-4E6E-8893-B88B76C04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3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</Pages>
  <Words>188</Words>
  <Characters>1075</Characters>
  <Application>Microsoft Office Word</Application>
  <DocSecurity>0</DocSecurity>
  <Lines>3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Nitin Arvind Shelke</cp:lastModifiedBy>
  <cp:revision>75</cp:revision>
  <cp:lastPrinted>2024-08-13T06:29:00Z</cp:lastPrinted>
  <dcterms:created xsi:type="dcterms:W3CDTF">2023-10-16T06:09:00Z</dcterms:created>
  <dcterms:modified xsi:type="dcterms:W3CDTF">2025-01-19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e6413f40bd245450adf744c42b00ce7986e4f3ed6d7748ff95a3f910bec5a</vt:lpwstr>
  </property>
</Properties>
</file>